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51F99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he given code was compiled in IntelliJ IDEA. </w:t>
      </w:r>
    </w:p>
    <w:p w14:paraId="30AA2D44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582CED4" w14:textId="2460B4D0" w:rsidR="00D60317" w:rsidRDefault="00D10584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itially 100 words and a hash table of size 51 is taken. You can choose either linear probing or quadratic probing and also can choose to increase the number of words (</w:t>
      </w:r>
      <w:r w:rsidRPr="00D10584">
        <w:rPr>
          <w:rFonts w:ascii="Courier New" w:hAnsi="Courier New" w:cs="Courier New"/>
          <w:b/>
        </w:rPr>
        <w:t xml:space="preserve">I used 20 words since adding 20 words would require </w:t>
      </w:r>
      <w:proofErr w:type="gramStart"/>
      <w:r w:rsidRPr="00D10584">
        <w:rPr>
          <w:rFonts w:ascii="Courier New" w:hAnsi="Courier New" w:cs="Courier New"/>
          <w:b/>
        </w:rPr>
        <w:t>to change</w:t>
      </w:r>
      <w:proofErr w:type="gramEnd"/>
      <w:r w:rsidRPr="00D10584">
        <w:rPr>
          <w:rFonts w:ascii="Courier New" w:hAnsi="Courier New" w:cs="Courier New"/>
          <w:b/>
        </w:rPr>
        <w:t xml:space="preserve"> the table size</w:t>
      </w:r>
      <w:r>
        <w:rPr>
          <w:rFonts w:ascii="Courier New" w:hAnsi="Courier New" w:cs="Courier New"/>
        </w:rPr>
        <w:t>). Then after the hashing part you can also check if the word is in the dictionary or not. I am also providing the .txt files that contains the words.</w:t>
      </w:r>
      <w:bookmarkStart w:id="0" w:name="_GoBack"/>
      <w:bookmarkEnd w:id="0"/>
    </w:p>
    <w:p w14:paraId="36CA43F7" w14:textId="089E1E8B" w:rsidR="00D10584" w:rsidRDefault="00D10584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35067CBC" w14:textId="77777777" w:rsidR="00D10584" w:rsidRDefault="00D10584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6457DFF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o run the code from command </w:t>
      </w:r>
      <w:proofErr w:type="gramStart"/>
      <w:r>
        <w:rPr>
          <w:rFonts w:ascii="Courier New" w:hAnsi="Courier New" w:cs="Courier New"/>
          <w:b/>
          <w:bCs/>
        </w:rPr>
        <w:t>line :</w:t>
      </w:r>
      <w:proofErr w:type="gramEnd"/>
      <w:r>
        <w:rPr>
          <w:rFonts w:ascii="Courier New" w:hAnsi="Courier New" w:cs="Courier New"/>
          <w:b/>
          <w:bCs/>
        </w:rPr>
        <w:t>-</w:t>
      </w:r>
    </w:p>
    <w:p w14:paraId="72FF7773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javac</w:t>
      </w:r>
      <w:proofErr w:type="spellEnd"/>
      <w:r>
        <w:rPr>
          <w:rFonts w:ascii="Courier New" w:hAnsi="Courier New" w:cs="Courier New"/>
        </w:rPr>
        <w:t xml:space="preserve"> main.java</w:t>
      </w:r>
    </w:p>
    <w:p w14:paraId="4D96727C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java main</w:t>
      </w:r>
    </w:p>
    <w:p w14:paraId="1FB2D4B1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BB72074" w14:textId="77777777" w:rsidR="008E32EC" w:rsidRDefault="008E32EC"/>
    <w:sectPr w:rsidR="008E32EC" w:rsidSect="0084502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zM0MzYwMTU3MDJS0lEKTi0uzszPAykwqgUA/pjnEywAAAA="/>
  </w:docVars>
  <w:rsids>
    <w:rsidRoot w:val="0063410A"/>
    <w:rsid w:val="0063410A"/>
    <w:rsid w:val="0083594A"/>
    <w:rsid w:val="008E32EC"/>
    <w:rsid w:val="00C22525"/>
    <w:rsid w:val="00D10584"/>
    <w:rsid w:val="00D60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0D065"/>
  <w15:chartTrackingRefBased/>
  <w15:docId w15:val="{4A777CA7-A7FE-4E16-8581-3C37F1295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, Shivvrat</dc:creator>
  <cp:keywords/>
  <dc:description/>
  <cp:lastModifiedBy>Arya, Shivvrat</cp:lastModifiedBy>
  <cp:revision>4</cp:revision>
  <dcterms:created xsi:type="dcterms:W3CDTF">2019-09-21T21:49:00Z</dcterms:created>
  <dcterms:modified xsi:type="dcterms:W3CDTF">2019-11-30T21:12:00Z</dcterms:modified>
</cp:coreProperties>
</file>